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2ea647efb519fe781cca3b571c2e37cb6b933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0. Заявление о внесении отметки о возражении в отношении зарегистрированного прав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кт приобретен продавцом в период брака. Представлено нотариальное согласие супруга, однако его реквизиты нужно проверить по Единой информационной системе нотариата. Зарегистрированный ранее ребенок снят с учета, но покупателю следует проверить отсутствие права пользования, возникшего из приватизации, завещательного отказа или судебного ак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252be841922c2da65682c2e776ec35f2e066f1d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ВНЕСЕНИИ ОТМЕТКИ О ВОЗРАЖЕНИИ В ОТНОШЕНИИ ЗАРЕГИСТРИРОВАННОГО ПРАВ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Объект приобретен продавцом в период брака. Представлено нотариальное согласие супруга, однако его реквизиты нужно проверить по Единой информационной системе нотариата. Зарегистрированный ранее ребенок снят с учета, но покупателю следует проверить отсутствие права пользования, возникшего из приватизации, завещательного отказа или судебного а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нести отметку о возражении в отношении зарегистрированного права заявите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ыдать подтверждение внесения отметки и разъяснить срок ее действ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